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40ad875be57ea7b2aa341c5e0383467042bdd37"/>
    <w:p>
      <w:pPr>
        <w:pStyle w:val="Heading1"/>
      </w:pPr>
      <w:r>
        <w:t xml:space="preserve">Cover Letter for Psychologist Position in South Africa Cape Town</w:t>
      </w:r>
    </w:p>
    <w:p>
      <w:pPr>
        <w:pStyle w:val="FirstParagraph"/>
      </w:pPr>
      <w:r>
        <w:rPr>
          <w:bCs/>
          <w:b/>
        </w:rPr>
        <w:t xml:space="preserve">Dear [Recipient's Name],</w:t>
      </w:r>
    </w:p>
    <w:p>
      <w:pPr>
        <w:pStyle w:val="BodyText"/>
      </w:pPr>
      <w:r>
        <w:t xml:space="preserve">I am writing to express my enthusiastic interest in the Psychologist position at [Organization Name] in South Africa Cape Town. As a dedicated and compassionate mental health professional with over [X years] of experience, I am eager to contribute my expertise to a dynamic institution that prioritizes the well-being of individuals and communities. This Cover Letter outlines my qualifications, passion for psychology, and commitment to supporting the unique needs of South Africa Cape Town’s diverse population.</w:t>
      </w:r>
    </w:p>
    <w:bookmarkStart w:id="20" w:name="professional-background-and-expertise"/>
    <w:p>
      <w:pPr>
        <w:pStyle w:val="Heading2"/>
      </w:pPr>
      <w:r>
        <w:t xml:space="preserve">Professional Background and Expertise</w:t>
      </w:r>
    </w:p>
    <w:p>
      <w:pPr>
        <w:pStyle w:val="FirstParagraph"/>
      </w:pPr>
      <w:r>
        <w:t xml:space="preserve">As a licensed Psychologist with a strong academic foundation in [Your Degree, e.g., Master’s or Doctorate in Psychology], I have developed a comprehensive understanding of human behavior, emotional resilience, and therapeutic interventions. My career has been rooted in providing evidence-based care to individuals across the lifespan, from children to older adults. I have worked in various settings, including private practice, community health centers, and educational institutions, where I have specialized in areas such as [mention specific specializations: e.g., trauma counseling, cognitive-behavioral therapy (CBT), child and adolescent psychology].</w:t>
      </w:r>
    </w:p>
    <w:p>
      <w:pPr>
        <w:pStyle w:val="BodyText"/>
      </w:pPr>
      <w:r>
        <w:t xml:space="preserve">My work in South Africa Cape Town is particularly meaningful to me. The city’s rich cultural tapestry, combined with its unique socio-economic challenges, has shaped my perspective on the importance of culturally sensitive and contextually relevant psychological care. I have had the opportunity to collaborate with local organizations that focus on mental health advocacy, particularly in underserved communities. These experiences have deepened my understanding of the intersection between psychology and social justice—a cornerstone of my practice.</w:t>
      </w:r>
    </w:p>
    <w:bookmarkEnd w:id="20"/>
    <w:bookmarkStart w:id="21" w:name="why-south-africa-cape-town"/>
    <w:p>
      <w:pPr>
        <w:pStyle w:val="Heading2"/>
      </w:pPr>
      <w:r>
        <w:t xml:space="preserve">Why South Africa Cape Town?</w:t>
      </w:r>
    </w:p>
    <w:p>
      <w:pPr>
        <w:pStyle w:val="FirstParagraph"/>
      </w:pPr>
      <w:r>
        <w:t xml:space="preserve">South Africa Cape Town is a vibrant and multifaceted city that presents both opportunities and challenges for mental health professionals. As a Psychologist, I am drawn to the city’s commitment to fostering inclusivity and addressing systemic inequities through holistic approaches. The diverse population—comprising individuals from various cultural, linguistic, and socioeconomic backgrounds—demands a nuanced understanding of how identity, history, and environment influence psychological well-being.</w:t>
      </w:r>
    </w:p>
    <w:p>
      <w:pPr>
        <w:pStyle w:val="BodyText"/>
      </w:pPr>
      <w:r>
        <w:t xml:space="preserve">Having worked with clients in Cape Town, I have witnessed firsthand the resilience of its people and the critical need for accessible mental health services. The city’s high rates of unemployment, violence, and poverty create significant stressors that require targeted interventions. My approach to psychology emphasizes empathy, collaboration, and empowerment—principles that align closely with the values of South Africa’s healthcare sector. I am particularly motivated by the opportunity to contribute to initiatives that promote mental health literacy and reduce stigma in a region where such efforts are urgently needed.</w:t>
      </w:r>
    </w:p>
    <w:bookmarkEnd w:id="21"/>
    <w:bookmarkStart w:id="22" w:name="skills-and-qualifications"/>
    <w:p>
      <w:pPr>
        <w:pStyle w:val="Heading2"/>
      </w:pPr>
      <w:r>
        <w:t xml:space="preserve">Skills and Qualifications</w:t>
      </w:r>
    </w:p>
    <w:p>
      <w:pPr>
        <w:pStyle w:val="FirstParagraph"/>
      </w:pPr>
      <w:r>
        <w:t xml:space="preserve">My qualifications as a Psychologist include advanced training in [specific skills: e.g., neuropsychological assessments, group therapy facilitation, crisis intervention]. I am proficient in conducting psychological evaluations, developing individualized treatment plans, and delivering therapy that addresses trauma, anxiety, depression, and other common mental health concerns. Additionally, I have experience in research and program development, which has enabled me to contribute to evidence-based practices that improve client outcomes.</w:t>
      </w:r>
    </w:p>
    <w:p>
      <w:pPr>
        <w:pStyle w:val="BodyText"/>
      </w:pPr>
      <w:r>
        <w:t xml:space="preserve">One of my core strengths is my ability to adapt therapeutic techniques to meet the cultural and linguistic needs of diverse clients. For instance, I have worked with clients from Xhosa, Afrikaans, and other South African communities, ensuring that care is delivered in a way that respects their values and beliefs. This cultural competence is essential for building trust and fostering meaningful connections with patients in South Africa Cape Town.</w:t>
      </w:r>
    </w:p>
    <w:bookmarkEnd w:id="22"/>
    <w:bookmarkStart w:id="23" w:name="commitment-to-community-and-growth"/>
    <w:p>
      <w:pPr>
        <w:pStyle w:val="Heading2"/>
      </w:pPr>
      <w:r>
        <w:t xml:space="preserve">Commitment to Community and Growth</w:t>
      </w:r>
    </w:p>
    <w:p>
      <w:pPr>
        <w:pStyle w:val="FirstParagraph"/>
      </w:pPr>
      <w:r>
        <w:t xml:space="preserve">As a Psychologist, I am deeply committed to giving back to the community. In Cape Town, I have volunteered with organizations that provide mental health support to marginalized groups, including refugees and low-income families. These experiences have reinforced my belief that mental health is a fundamental human right and that every individual deserves access to compassionate care.</w:t>
      </w:r>
    </w:p>
    <w:p>
      <w:pPr>
        <w:pStyle w:val="BodyText"/>
      </w:pPr>
      <w:r>
        <w:t xml:space="preserve">I am also passionate about professional growth and continuous learning. I regularly attend workshops, conferences, and training sessions to stay updated on the latest advancements in psychology. My goal is to ensure that my practice remains innovative, ethical, and aligned with the evolving needs of South Africa’s population. I am particularly interested in exploring how technology can be leveraged to expand mental health services in underserved areas of Cape Town.</w:t>
      </w:r>
    </w:p>
    <w:bookmarkEnd w:id="23"/>
    <w:bookmarkStart w:id="24" w:name="why-i-am-a-strong-fit-for-this-role"/>
    <w:p>
      <w:pPr>
        <w:pStyle w:val="Heading2"/>
      </w:pPr>
      <w:r>
        <w:t xml:space="preserve">Why I Am a Strong Fit for This Role</w:t>
      </w:r>
    </w:p>
    <w:p>
      <w:pPr>
        <w:pStyle w:val="FirstParagraph"/>
      </w:pPr>
      <w:r>
        <w:t xml:space="preserve">The Psychologist position at [Organization Name] resonates with my professional aspirations and personal values. I am particularly inspired by the organization’s mission to [mention specific mission or values from the job posting, e.g., “provide equitable mental health care to all residents of Cape Town”]. My experience in community-based psychology and my dedication to social justice make me well-suited to contribute meaningfully to your team.</w:t>
      </w:r>
    </w:p>
    <w:p>
      <w:pPr>
        <w:pStyle w:val="BodyText"/>
      </w:pPr>
      <w:r>
        <w:t xml:space="preserve">Additionally, I bring a collaborative spirit and a strong work ethic. I thrive in environments where teamwork is prioritized, and I am eager to learn from colleagues who share a commitment to improving mental health outcomes. My ability to communicate effectively with clients, families, and other professionals ensures that care is delivered with clarity and compassion.</w:t>
      </w:r>
    </w:p>
    <w:bookmarkEnd w:id="24"/>
    <w:bookmarkStart w:id="25" w:name="conclusion"/>
    <w:p>
      <w:pPr>
        <w:pStyle w:val="Heading2"/>
      </w:pPr>
      <w:r>
        <w:t xml:space="preserve">Conclusion</w:t>
      </w:r>
    </w:p>
    <w:p>
      <w:pPr>
        <w:pStyle w:val="FirstParagraph"/>
      </w:pPr>
      <w:r>
        <w:t xml:space="preserve">In conclusion, I am excited about the opportunity to join [Organization Name] as a Psychologist in South Africa Cape Town. My background, skills, and passion for mental health align closely with the goals of your organization. I am confident that my contributions will support your mission to enhance the well-being of individuals and communities in this vibrant city.</w:t>
      </w:r>
    </w:p>
    <w:p>
      <w:pPr>
        <w:pStyle w:val="BodyText"/>
      </w:pPr>
      <w:r>
        <w:t xml:space="preserve">Thank you for considering my application. I would welcome the opportunity to discuss how my experience and vision can benefit [Organization Name]. Please feel free to contact me at [your phone number] or [your email address] at your earliest convenience. I look forward to the possibility of working together to make a positive impact in South Africa Cape Tow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South Africa Cape Town</dc:title>
  <dc:creator/>
  <dc:language>en</dc:language>
  <cp:keywords/>
  <dcterms:created xsi:type="dcterms:W3CDTF">2026-07-24T21:25:37Z</dcterms:created>
  <dcterms:modified xsi:type="dcterms:W3CDTF">2026-07-24T21:25:37Z</dcterms:modified>
</cp:coreProperties>
</file>

<file path=docProps/custom.xml><?xml version="1.0" encoding="utf-8"?>
<Properties xmlns="http://schemas.openxmlformats.org/officeDocument/2006/custom-properties" xmlns:vt="http://schemas.openxmlformats.org/officeDocument/2006/docPropsVTypes"/>
</file>